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72571" w:rsidRPr="00B32C2B" w:rsidRDefault="00972571" w:rsidP="000420B4">
      <w:pPr>
        <w:pStyle w:val="NoSpacing"/>
      </w:pPr>
    </w:p>
    <w:p w:rsidR="001F7464" w:rsidRPr="008F2D18" w:rsidRDefault="00315CEF" w:rsidP="00B763F2">
      <w:pPr>
        <w:pBdr>
          <w:bottom w:val="single" w:sz="12" w:space="1" w:color="auto"/>
        </w:pBdr>
        <w:jc w:val="center"/>
        <w:rPr>
          <w:rFonts w:cstheme="minorHAnsi"/>
          <w:b/>
          <w:sz w:val="36"/>
        </w:rPr>
      </w:pPr>
      <w:r w:rsidRPr="008F2D18">
        <w:rPr>
          <w:rFonts w:cstheme="minorHAnsi"/>
          <w:b/>
          <w:sz w:val="36"/>
        </w:rPr>
        <w:t>CLIENT</w:t>
      </w:r>
      <w:r w:rsidR="001E3015">
        <w:rPr>
          <w:rFonts w:cstheme="minorHAnsi"/>
          <w:b/>
          <w:sz w:val="36"/>
        </w:rPr>
        <w:t>S</w:t>
      </w:r>
      <w:r w:rsidRPr="008F2D18">
        <w:rPr>
          <w:rFonts w:cstheme="minorHAnsi"/>
          <w:b/>
          <w:sz w:val="36"/>
        </w:rPr>
        <w:t xml:space="preserve"> L</w:t>
      </w:r>
      <w:r w:rsidR="001E3015">
        <w:rPr>
          <w:rFonts w:cstheme="minorHAnsi"/>
          <w:b/>
          <w:sz w:val="36"/>
        </w:rPr>
        <w:t>IST</w:t>
      </w:r>
    </w:p>
    <w:p w:rsidR="002D5ED4" w:rsidRDefault="004322DE" w:rsidP="009A0CC3">
      <w:pPr>
        <w:jc w:val="right"/>
        <w:rPr>
          <w:rFonts w:cstheme="minorHAnsi"/>
          <w:sz w:val="24"/>
          <w:szCs w:val="24"/>
        </w:rPr>
      </w:pPr>
      <w:r w:rsidRPr="004322DE">
        <w:rPr>
          <w:rFonts w:cstheme="minorHAnsi"/>
          <w:b/>
          <w:sz w:val="24"/>
          <w:szCs w:val="24"/>
        </w:rPr>
        <w:t>Date</w:t>
      </w:r>
      <w:r>
        <w:rPr>
          <w:rFonts w:cstheme="minorHAnsi"/>
          <w:b/>
          <w:sz w:val="24"/>
          <w:szCs w:val="24"/>
        </w:rPr>
        <w:t xml:space="preserve">: </w:t>
      </w:r>
      <w:r w:rsidR="00D64765">
        <w:rPr>
          <w:rFonts w:cstheme="minorHAnsi"/>
          <w:sz w:val="24"/>
          <w:szCs w:val="24"/>
        </w:rPr>
        <w:t>{d.date}</w:t>
      </w:r>
    </w:p>
    <w:p w:rsidR="009A0CC3" w:rsidRDefault="009A0CC3" w:rsidP="009A0CC3">
      <w:pPr>
        <w:pStyle w:val="NoSpacing"/>
      </w:pPr>
      <w:r w:rsidRPr="009A0CC3">
        <w:rPr>
          <w:b/>
          <w:i/>
        </w:rPr>
        <w:t>Brief Description</w:t>
      </w:r>
      <w:r>
        <w:t>:  Clients list filtered by:</w:t>
      </w:r>
    </w:p>
    <w:tbl>
      <w:tblPr>
        <w:tblStyle w:val="TableGrid"/>
        <w:tblW w:w="0" w:type="auto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512"/>
        <w:gridCol w:w="5557"/>
      </w:tblGrid>
      <w:tr w:rsidR="00977A93" w:rsidTr="00446B1A">
        <w:tc>
          <w:tcPr>
            <w:tcW w:w="2512" w:type="dxa"/>
          </w:tcPr>
          <w:p w:rsidR="00977A93" w:rsidRDefault="00977A93" w:rsidP="009A0CC3">
            <w:pPr>
              <w:pStyle w:val="NoSpacing"/>
            </w:pPr>
            <w:r>
              <w:t>{d.parameters[i]</w:t>
            </w:r>
            <w:r w:rsidR="00FA59F3">
              <w:t>.label</w:t>
            </w:r>
            <w:r>
              <w:t>}</w:t>
            </w:r>
            <w:r w:rsidR="00151933">
              <w:t>:</w:t>
            </w:r>
          </w:p>
        </w:tc>
        <w:tc>
          <w:tcPr>
            <w:tcW w:w="5557" w:type="dxa"/>
          </w:tcPr>
          <w:p w:rsidR="00977A93" w:rsidRDefault="00FA59F3" w:rsidP="00FA59F3">
            <w:pPr>
              <w:pStyle w:val="NoSpacing"/>
            </w:pPr>
            <w:r>
              <w:t>{d.parameters[i].value}</w:t>
            </w:r>
          </w:p>
        </w:tc>
      </w:tr>
      <w:tr w:rsidR="00977A93" w:rsidTr="00446B1A">
        <w:tc>
          <w:tcPr>
            <w:tcW w:w="2512" w:type="dxa"/>
          </w:tcPr>
          <w:p w:rsidR="00977A93" w:rsidRDefault="00977A93" w:rsidP="00977A93">
            <w:pPr>
              <w:pStyle w:val="NoSpacing"/>
            </w:pPr>
            <w:r>
              <w:t>{d.parameters[i+1]</w:t>
            </w:r>
            <w:r w:rsidR="00FA59F3">
              <w:t>.label</w:t>
            </w:r>
            <w:r>
              <w:t>}</w:t>
            </w:r>
            <w:r w:rsidR="00151933">
              <w:t>:</w:t>
            </w:r>
          </w:p>
        </w:tc>
        <w:tc>
          <w:tcPr>
            <w:tcW w:w="5557" w:type="dxa"/>
          </w:tcPr>
          <w:p w:rsidR="00977A93" w:rsidRDefault="00977A93" w:rsidP="009A0CC3">
            <w:pPr>
              <w:pStyle w:val="NoSpacing"/>
            </w:pPr>
          </w:p>
        </w:tc>
      </w:tr>
    </w:tbl>
    <w:p w:rsidR="00AD1AC6" w:rsidRDefault="00AD1AC6" w:rsidP="009A0CC3">
      <w:pPr>
        <w:pStyle w:val="NoSpacing"/>
      </w:pPr>
    </w:p>
    <w:tbl>
      <w:tblPr>
        <w:tblStyle w:val="TableGrid"/>
        <w:tblW w:w="14743" w:type="dxa"/>
        <w:tblInd w:w="-743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4A0"/>
      </w:tblPr>
      <w:tblGrid>
        <w:gridCol w:w="900"/>
        <w:gridCol w:w="3150"/>
        <w:gridCol w:w="1800"/>
        <w:gridCol w:w="1159"/>
        <w:gridCol w:w="1152"/>
        <w:gridCol w:w="1683"/>
        <w:gridCol w:w="1780"/>
        <w:gridCol w:w="1570"/>
        <w:gridCol w:w="1549"/>
      </w:tblGrid>
      <w:tr w:rsidR="00AC3BDC" w:rsidRPr="00467D9A" w:rsidTr="00AC3BDC">
        <w:tc>
          <w:tcPr>
            <w:tcW w:w="900" w:type="dxa"/>
            <w:vAlign w:val="center"/>
          </w:tcPr>
          <w:p w:rsidR="00AC3BDC" w:rsidRPr="00467D9A" w:rsidRDefault="00AC3BDC" w:rsidP="00A55141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67D9A">
              <w:rPr>
                <w:rFonts w:cstheme="minorHAnsi"/>
                <w:b/>
                <w:sz w:val="24"/>
                <w:szCs w:val="24"/>
              </w:rPr>
              <w:t>No</w:t>
            </w:r>
          </w:p>
        </w:tc>
        <w:tc>
          <w:tcPr>
            <w:tcW w:w="3150" w:type="dxa"/>
            <w:vAlign w:val="center"/>
          </w:tcPr>
          <w:p w:rsidR="00AC3BDC" w:rsidRPr="00467D9A" w:rsidRDefault="00AC3BDC" w:rsidP="003239A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Name</w:t>
            </w:r>
          </w:p>
        </w:tc>
        <w:tc>
          <w:tcPr>
            <w:tcW w:w="1800" w:type="dxa"/>
            <w:vAlign w:val="center"/>
          </w:tcPr>
          <w:p w:rsidR="00AC3BDC" w:rsidRPr="00467D9A" w:rsidRDefault="00AC3BDC" w:rsidP="003239A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Branch</w:t>
            </w:r>
          </w:p>
        </w:tc>
        <w:tc>
          <w:tcPr>
            <w:tcW w:w="1159" w:type="dxa"/>
            <w:vAlign w:val="center"/>
          </w:tcPr>
          <w:p w:rsidR="00AC3BDC" w:rsidRPr="00467D9A" w:rsidRDefault="00AC3BDC" w:rsidP="003239A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Gender</w:t>
            </w:r>
          </w:p>
        </w:tc>
        <w:tc>
          <w:tcPr>
            <w:tcW w:w="1152" w:type="dxa"/>
            <w:vAlign w:val="center"/>
          </w:tcPr>
          <w:p w:rsidR="00AC3BDC" w:rsidRPr="00467D9A" w:rsidRDefault="00AC3BDC" w:rsidP="003239A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Loan Cycle</w:t>
            </w:r>
          </w:p>
        </w:tc>
        <w:tc>
          <w:tcPr>
            <w:tcW w:w="1683" w:type="dxa"/>
          </w:tcPr>
          <w:p w:rsidR="00AC3BDC" w:rsidRDefault="00AC3BDC" w:rsidP="0074145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Loan Process Started At</w:t>
            </w:r>
          </w:p>
        </w:tc>
        <w:tc>
          <w:tcPr>
            <w:tcW w:w="1780" w:type="dxa"/>
            <w:vAlign w:val="center"/>
          </w:tcPr>
          <w:p w:rsidR="00AC3BDC" w:rsidRDefault="00AC3BDC" w:rsidP="0074145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rop</w:t>
            </w:r>
          </w:p>
        </w:tc>
        <w:tc>
          <w:tcPr>
            <w:tcW w:w="1570" w:type="dxa"/>
          </w:tcPr>
          <w:p w:rsidR="00AC3BDC" w:rsidRDefault="00AC3BDC" w:rsidP="003239A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Loan Process Stage</w:t>
            </w:r>
          </w:p>
        </w:tc>
        <w:tc>
          <w:tcPr>
            <w:tcW w:w="1549" w:type="dxa"/>
            <w:vAlign w:val="center"/>
          </w:tcPr>
          <w:p w:rsidR="00AC3BDC" w:rsidRPr="00467D9A" w:rsidRDefault="00AC3BDC" w:rsidP="003239A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Status</w:t>
            </w:r>
          </w:p>
        </w:tc>
      </w:tr>
      <w:tr w:rsidR="00AC3BDC" w:rsidRPr="004F0318" w:rsidTr="003E7D04">
        <w:tc>
          <w:tcPr>
            <w:tcW w:w="900" w:type="dxa"/>
            <w:vAlign w:val="center"/>
          </w:tcPr>
          <w:p w:rsidR="00AC3BDC" w:rsidRPr="004F0318" w:rsidRDefault="00AC3BDC" w:rsidP="00A5514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clients[i].No}</w:t>
            </w:r>
          </w:p>
        </w:tc>
        <w:tc>
          <w:tcPr>
            <w:tcW w:w="3150" w:type="dxa"/>
            <w:vAlign w:val="center"/>
          </w:tcPr>
          <w:p w:rsidR="00AC3BDC" w:rsidRPr="004F0318" w:rsidRDefault="00AC3BDC" w:rsidP="003239A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clients[i].first_name} {d.clients[i].last_name} {d.clients[i].grandfather_name}</w:t>
            </w:r>
          </w:p>
        </w:tc>
        <w:tc>
          <w:tcPr>
            <w:tcW w:w="1800" w:type="dxa"/>
            <w:vAlign w:val="center"/>
          </w:tcPr>
          <w:p w:rsidR="00AC3BDC" w:rsidRPr="004F0318" w:rsidRDefault="00AC3BDC" w:rsidP="00636AA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clients[i].branch.name}</w:t>
            </w:r>
          </w:p>
        </w:tc>
        <w:tc>
          <w:tcPr>
            <w:tcW w:w="1159" w:type="dxa"/>
            <w:vAlign w:val="center"/>
          </w:tcPr>
          <w:p w:rsidR="00AC3BDC" w:rsidRPr="003E15E0" w:rsidRDefault="00AC3BDC" w:rsidP="007F6E3E">
            <w:pPr>
              <w:rPr>
                <w:rFonts w:cstheme="minorHAnsi"/>
                <w:sz w:val="24"/>
                <w:szCs w:val="24"/>
              </w:rPr>
            </w:pPr>
            <w:r w:rsidRPr="003E15E0">
              <w:rPr>
                <w:rFonts w:cstheme="minorHAnsi"/>
                <w:sz w:val="24"/>
                <w:szCs w:val="24"/>
                <w:shd w:val="clear" w:color="auto" w:fill="F8F8F8"/>
              </w:rPr>
              <w:t>{d.clients[i].gender}</w:t>
            </w:r>
          </w:p>
        </w:tc>
        <w:tc>
          <w:tcPr>
            <w:tcW w:w="1152" w:type="dxa"/>
            <w:vAlign w:val="center"/>
          </w:tcPr>
          <w:p w:rsidR="00AC3BDC" w:rsidRPr="004F0318" w:rsidRDefault="00AC3BDC" w:rsidP="00636AA5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clients[i].loan_cycle_number</w:t>
            </w:r>
            <w:r w:rsidRPr="004F0318">
              <w:rPr>
                <w:rFonts w:cstheme="minorHAnsi"/>
              </w:rPr>
              <w:t xml:space="preserve"> </w:t>
            </w:r>
            <w:r w:rsidRPr="004F0318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683" w:type="dxa"/>
            <w:vAlign w:val="center"/>
          </w:tcPr>
          <w:p w:rsidR="00AC3BDC" w:rsidRDefault="007E27C0" w:rsidP="003E7D0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clients[i].loanCycleStartedAt}</w:t>
            </w:r>
          </w:p>
        </w:tc>
        <w:tc>
          <w:tcPr>
            <w:tcW w:w="1780" w:type="dxa"/>
            <w:vAlign w:val="center"/>
          </w:tcPr>
          <w:p w:rsidR="00AC3BDC" w:rsidRPr="004F0318" w:rsidRDefault="00AC3BDC" w:rsidP="001375F7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clients[i].crops</w:t>
            </w:r>
            <w:r w:rsidRPr="004F0318">
              <w:rPr>
                <w:rFonts w:cstheme="minorHAnsi"/>
              </w:rPr>
              <w:t xml:space="preserve"> </w:t>
            </w:r>
            <w:r w:rsidRPr="004F0318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570" w:type="dxa"/>
            <w:vAlign w:val="center"/>
          </w:tcPr>
          <w:p w:rsidR="00AC3BDC" w:rsidRPr="004F0318" w:rsidRDefault="00AC3BDC" w:rsidP="003E15E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clients[i].stage</w:t>
            </w:r>
            <w:r w:rsidRPr="004F0318">
              <w:rPr>
                <w:rFonts w:cstheme="minorHAnsi"/>
              </w:rPr>
              <w:t xml:space="preserve"> </w:t>
            </w:r>
            <w:r w:rsidRPr="004F0318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549" w:type="dxa"/>
            <w:vAlign w:val="center"/>
          </w:tcPr>
          <w:p w:rsidR="00AC3BDC" w:rsidRPr="004F0318" w:rsidRDefault="00AC3BDC" w:rsidP="007326E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F0318">
              <w:rPr>
                <w:rFonts w:cstheme="minorHAnsi"/>
                <w:sz w:val="24"/>
                <w:szCs w:val="24"/>
              </w:rPr>
              <w:t>{d</w:t>
            </w:r>
            <w:r>
              <w:rPr>
                <w:rFonts w:cstheme="minorHAnsi"/>
                <w:sz w:val="24"/>
                <w:szCs w:val="24"/>
              </w:rPr>
              <w:t>.clients</w:t>
            </w:r>
            <w:r w:rsidRPr="004F0318">
              <w:rPr>
                <w:rFonts w:cstheme="minorHAnsi"/>
                <w:sz w:val="24"/>
                <w:szCs w:val="24"/>
              </w:rPr>
              <w:t>[i].</w:t>
            </w:r>
            <w:r>
              <w:rPr>
                <w:rFonts w:cstheme="minorHAnsi"/>
                <w:sz w:val="24"/>
                <w:szCs w:val="24"/>
              </w:rPr>
              <w:t>status}</w:t>
            </w:r>
          </w:p>
        </w:tc>
      </w:tr>
      <w:tr w:rsidR="00AC3BDC" w:rsidRPr="004F0318" w:rsidTr="00AC3BDC">
        <w:tc>
          <w:tcPr>
            <w:tcW w:w="900" w:type="dxa"/>
            <w:vAlign w:val="center"/>
          </w:tcPr>
          <w:p w:rsidR="00AC3BDC" w:rsidRPr="004F0318" w:rsidRDefault="00AC3BDC" w:rsidP="00A5514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150" w:type="dxa"/>
            <w:vAlign w:val="center"/>
          </w:tcPr>
          <w:p w:rsidR="00AC3BDC" w:rsidRPr="004F0318" w:rsidRDefault="00AC3BDC" w:rsidP="003239A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clients[i+1].first_name} {d.clients[i+1].last_name} {d.clients[i+1].grandfather_name}</w:t>
            </w:r>
          </w:p>
        </w:tc>
        <w:tc>
          <w:tcPr>
            <w:tcW w:w="1800" w:type="dxa"/>
            <w:vAlign w:val="center"/>
          </w:tcPr>
          <w:p w:rsidR="00AC3BDC" w:rsidRPr="004F0318" w:rsidRDefault="00AC3BDC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59" w:type="dxa"/>
            <w:vAlign w:val="center"/>
          </w:tcPr>
          <w:p w:rsidR="00AC3BDC" w:rsidRPr="004F0318" w:rsidRDefault="00AC3BDC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52" w:type="dxa"/>
            <w:vAlign w:val="center"/>
          </w:tcPr>
          <w:p w:rsidR="00AC3BDC" w:rsidRPr="004F0318" w:rsidRDefault="00AC3BDC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83" w:type="dxa"/>
          </w:tcPr>
          <w:p w:rsidR="00AC3BDC" w:rsidRPr="004F0318" w:rsidRDefault="00AC3BDC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80" w:type="dxa"/>
          </w:tcPr>
          <w:p w:rsidR="00AC3BDC" w:rsidRPr="004F0318" w:rsidRDefault="00AC3BDC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70" w:type="dxa"/>
          </w:tcPr>
          <w:p w:rsidR="00AC3BDC" w:rsidRPr="004F0318" w:rsidRDefault="00AC3BDC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9" w:type="dxa"/>
            <w:vAlign w:val="center"/>
          </w:tcPr>
          <w:p w:rsidR="00AC3BDC" w:rsidRPr="004F0318" w:rsidRDefault="00AC3BDC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:rsidR="004322DE" w:rsidRDefault="004322DE" w:rsidP="001E3015">
      <w:pPr>
        <w:rPr>
          <w:rFonts w:cstheme="minorHAnsi"/>
          <w:b/>
          <w:sz w:val="24"/>
          <w:szCs w:val="24"/>
        </w:rPr>
      </w:pPr>
    </w:p>
    <w:sectPr w:rsidR="004322DE" w:rsidSect="00972571">
      <w:headerReference w:type="default" r:id="rId8"/>
      <w:footerReference w:type="default" r:id="rId9"/>
      <w:pgSz w:w="15840" w:h="12240" w:orient="landscape"/>
      <w:pgMar w:top="1440" w:right="1440" w:bottom="1440" w:left="1440" w:header="720" w:footer="63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711B0" w:rsidRDefault="008711B0" w:rsidP="00C44E90">
      <w:pPr>
        <w:spacing w:after="0" w:line="240" w:lineRule="auto"/>
      </w:pPr>
      <w:r>
        <w:separator/>
      </w:r>
    </w:p>
  </w:endnote>
  <w:endnote w:type="continuationSeparator" w:id="1">
    <w:p w:rsidR="008711B0" w:rsidRDefault="008711B0" w:rsidP="00C44E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691470155"/>
      <w:docPartObj>
        <w:docPartGallery w:val="Page Numbers (Bottom of Page)"/>
        <w:docPartUnique/>
      </w:docPartObj>
    </w:sdtPr>
    <w:sdtContent>
      <w:sdt>
        <w:sdtPr>
          <w:id w:val="691470156"/>
          <w:docPartObj>
            <w:docPartGallery w:val="Page Numbers (Top of Page)"/>
            <w:docPartUnique/>
          </w:docPartObj>
        </w:sdtPr>
        <w:sdtContent>
          <w:p w:rsidR="00035AB6" w:rsidRDefault="00AA73EE">
            <w:pPr>
              <w:pStyle w:val="Footer"/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>
                  <wp:simplePos x="0" y="0"/>
                  <wp:positionH relativeFrom="column">
                    <wp:posOffset>18415</wp:posOffset>
                  </wp:positionH>
                  <wp:positionV relativeFrom="paragraph">
                    <wp:posOffset>-40005</wp:posOffset>
                  </wp:positionV>
                  <wp:extent cx="8372475" cy="619125"/>
                  <wp:effectExtent l="19050" t="0" r="9525" b="0"/>
                  <wp:wrapTight wrapText="bothSides">
                    <wp:wrapPolygon edited="0">
                      <wp:start x="-49" y="0"/>
                      <wp:lineTo x="-49" y="665"/>
                      <wp:lineTo x="1474" y="10634"/>
                      <wp:lineTo x="1622" y="21268"/>
                      <wp:lineTo x="21625" y="21268"/>
                      <wp:lineTo x="21625" y="9305"/>
                      <wp:lineTo x="5750" y="0"/>
                      <wp:lineTo x="-49" y="0"/>
                    </wp:wrapPolygon>
                  </wp:wrapTight>
                  <wp:docPr id="5" name="Picture 4" descr="C:\Users\user\Downloads\Telegram Desktop\Buussa Report Foote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user\Downloads\Telegram Desktop\Buussa Report Foot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72475" cy="619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035AB6">
              <w:t xml:space="preserve">Page </w:t>
            </w:r>
            <w:r w:rsidR="00835E19">
              <w:rPr>
                <w:b/>
                <w:sz w:val="24"/>
                <w:szCs w:val="24"/>
              </w:rPr>
              <w:fldChar w:fldCharType="begin"/>
            </w:r>
            <w:r w:rsidR="00035AB6">
              <w:rPr>
                <w:b/>
              </w:rPr>
              <w:instrText xml:space="preserve"> PAGE </w:instrText>
            </w:r>
            <w:r w:rsidR="00835E19">
              <w:rPr>
                <w:b/>
                <w:sz w:val="24"/>
                <w:szCs w:val="24"/>
              </w:rPr>
              <w:fldChar w:fldCharType="separate"/>
            </w:r>
            <w:r w:rsidR="003E7D04">
              <w:rPr>
                <w:b/>
                <w:noProof/>
              </w:rPr>
              <w:t>1</w:t>
            </w:r>
            <w:r w:rsidR="00835E19">
              <w:rPr>
                <w:b/>
                <w:sz w:val="24"/>
                <w:szCs w:val="24"/>
              </w:rPr>
              <w:fldChar w:fldCharType="end"/>
            </w:r>
            <w:r w:rsidR="00035AB6">
              <w:t xml:space="preserve"> of </w:t>
            </w:r>
            <w:r w:rsidR="00835E19">
              <w:rPr>
                <w:b/>
                <w:sz w:val="24"/>
                <w:szCs w:val="24"/>
              </w:rPr>
              <w:fldChar w:fldCharType="begin"/>
            </w:r>
            <w:r w:rsidR="00035AB6">
              <w:rPr>
                <w:b/>
              </w:rPr>
              <w:instrText xml:space="preserve"> NUMPAGES  </w:instrText>
            </w:r>
            <w:r w:rsidR="00835E19">
              <w:rPr>
                <w:b/>
                <w:sz w:val="24"/>
                <w:szCs w:val="24"/>
              </w:rPr>
              <w:fldChar w:fldCharType="separate"/>
            </w:r>
            <w:r w:rsidR="003E7D04">
              <w:rPr>
                <w:b/>
                <w:noProof/>
              </w:rPr>
              <w:t>1</w:t>
            </w:r>
            <w:r w:rsidR="00835E19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C44E90" w:rsidRPr="00C44E90" w:rsidRDefault="00C44E90" w:rsidP="00035AB6">
    <w:pPr>
      <w:pStyle w:val="Footer"/>
      <w:tabs>
        <w:tab w:val="clear" w:pos="4680"/>
        <w:tab w:val="clear" w:pos="9360"/>
        <w:tab w:val="left" w:pos="3540"/>
      </w:tabs>
      <w:rPr>
        <w:i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711B0" w:rsidRDefault="008711B0" w:rsidP="00C44E90">
      <w:pPr>
        <w:spacing w:after="0" w:line="240" w:lineRule="auto"/>
      </w:pPr>
      <w:r>
        <w:separator/>
      </w:r>
    </w:p>
  </w:footnote>
  <w:footnote w:type="continuationSeparator" w:id="1">
    <w:p w:rsidR="008711B0" w:rsidRDefault="008711B0" w:rsidP="00C44E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44E90" w:rsidRDefault="00035AB6">
    <w:pPr>
      <w:pStyle w:val="Header"/>
    </w:pPr>
    <w:r w:rsidRPr="00035AB6"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19050</wp:posOffset>
          </wp:positionH>
          <wp:positionV relativeFrom="paragraph">
            <wp:posOffset>-133350</wp:posOffset>
          </wp:positionV>
          <wp:extent cx="8277225" cy="835025"/>
          <wp:effectExtent l="19050" t="0" r="9525" b="0"/>
          <wp:wrapSquare wrapText="bothSides"/>
          <wp:docPr id="2" name="Picture 1" descr="C:\Users\user\Downloads\Telegram Desktop\Buussa Report Header (2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ownloads\Telegram Desktop\Buussa Report Header (2)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77225" cy="8350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66C7A72"/>
    <w:multiLevelType w:val="hybridMultilevel"/>
    <w:tmpl w:val="73B67F30"/>
    <w:lvl w:ilvl="0" w:tplc="AFE8EC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89090"/>
  </w:hdrShapeDefaults>
  <w:footnotePr>
    <w:footnote w:id="0"/>
    <w:footnote w:id="1"/>
  </w:footnotePr>
  <w:endnotePr>
    <w:endnote w:id="0"/>
    <w:endnote w:id="1"/>
  </w:endnotePr>
  <w:compat>
    <w:applyBreakingRules/>
  </w:compat>
  <w:docVars>
    <w:docVar w:name="__Grammarly_42____i" w:val="H4sIAAAAAAAEAKtWckksSQxILCpxzi/NK1GyMqwFAAEhoTITAAAA"/>
    <w:docVar w:name="__Grammarly_42___1" w:val="H4sIAAAAAAAEAKtWcslP9kxRslIyNDYyNDWwMDC3MLM0MbQ0NjBR0lEKTi0uzszPAykwrQUAVNwiVSwAAAA="/>
  </w:docVars>
  <w:rsids>
    <w:rsidRoot w:val="00B763F2"/>
    <w:rsid w:val="00031F07"/>
    <w:rsid w:val="00035AB6"/>
    <w:rsid w:val="000420B4"/>
    <w:rsid w:val="00044EA9"/>
    <w:rsid w:val="00057439"/>
    <w:rsid w:val="000737C2"/>
    <w:rsid w:val="00096663"/>
    <w:rsid w:val="000A4259"/>
    <w:rsid w:val="000B304D"/>
    <w:rsid w:val="000E5176"/>
    <w:rsid w:val="000F720A"/>
    <w:rsid w:val="001375F7"/>
    <w:rsid w:val="00146A3A"/>
    <w:rsid w:val="00151933"/>
    <w:rsid w:val="001716F6"/>
    <w:rsid w:val="0018445F"/>
    <w:rsid w:val="0018799D"/>
    <w:rsid w:val="001C354D"/>
    <w:rsid w:val="001D0CE8"/>
    <w:rsid w:val="001D5A66"/>
    <w:rsid w:val="001D6CA3"/>
    <w:rsid w:val="001E3015"/>
    <w:rsid w:val="001F7464"/>
    <w:rsid w:val="00214683"/>
    <w:rsid w:val="0022013E"/>
    <w:rsid w:val="00242CA4"/>
    <w:rsid w:val="00263B16"/>
    <w:rsid w:val="0027298A"/>
    <w:rsid w:val="00282151"/>
    <w:rsid w:val="00295EC8"/>
    <w:rsid w:val="002B0B13"/>
    <w:rsid w:val="002C5512"/>
    <w:rsid w:val="002D196D"/>
    <w:rsid w:val="002D5ED4"/>
    <w:rsid w:val="002F14D4"/>
    <w:rsid w:val="00306860"/>
    <w:rsid w:val="00315CEF"/>
    <w:rsid w:val="003230C8"/>
    <w:rsid w:val="00326F25"/>
    <w:rsid w:val="00362A48"/>
    <w:rsid w:val="003651A8"/>
    <w:rsid w:val="0039127D"/>
    <w:rsid w:val="003B1EC0"/>
    <w:rsid w:val="003E15E0"/>
    <w:rsid w:val="003E7D04"/>
    <w:rsid w:val="003F6D52"/>
    <w:rsid w:val="003F7777"/>
    <w:rsid w:val="00414ECE"/>
    <w:rsid w:val="00425DF4"/>
    <w:rsid w:val="004322DE"/>
    <w:rsid w:val="00446B1A"/>
    <w:rsid w:val="00456F9C"/>
    <w:rsid w:val="004624A5"/>
    <w:rsid w:val="004866EE"/>
    <w:rsid w:val="00490575"/>
    <w:rsid w:val="00491C80"/>
    <w:rsid w:val="004A6D51"/>
    <w:rsid w:val="004B44F6"/>
    <w:rsid w:val="004B5514"/>
    <w:rsid w:val="004C3838"/>
    <w:rsid w:val="004D1559"/>
    <w:rsid w:val="004F0765"/>
    <w:rsid w:val="0051520D"/>
    <w:rsid w:val="00524E1A"/>
    <w:rsid w:val="00536513"/>
    <w:rsid w:val="00581315"/>
    <w:rsid w:val="00591C90"/>
    <w:rsid w:val="005A2AAD"/>
    <w:rsid w:val="005B422F"/>
    <w:rsid w:val="005C64F9"/>
    <w:rsid w:val="0060797B"/>
    <w:rsid w:val="00636AA5"/>
    <w:rsid w:val="00637FC3"/>
    <w:rsid w:val="00666EC9"/>
    <w:rsid w:val="0067570F"/>
    <w:rsid w:val="006A35CE"/>
    <w:rsid w:val="006B527B"/>
    <w:rsid w:val="006C12DB"/>
    <w:rsid w:val="006C43C3"/>
    <w:rsid w:val="00717E32"/>
    <w:rsid w:val="00724522"/>
    <w:rsid w:val="007326EA"/>
    <w:rsid w:val="00741454"/>
    <w:rsid w:val="00773AFC"/>
    <w:rsid w:val="00783252"/>
    <w:rsid w:val="0079424C"/>
    <w:rsid w:val="007B1262"/>
    <w:rsid w:val="007B4D0A"/>
    <w:rsid w:val="007E27C0"/>
    <w:rsid w:val="007F6E3E"/>
    <w:rsid w:val="00835E19"/>
    <w:rsid w:val="00851A21"/>
    <w:rsid w:val="008711B0"/>
    <w:rsid w:val="008900D7"/>
    <w:rsid w:val="008A2515"/>
    <w:rsid w:val="008F2D18"/>
    <w:rsid w:val="00922642"/>
    <w:rsid w:val="00924F27"/>
    <w:rsid w:val="00942B6E"/>
    <w:rsid w:val="00946BCC"/>
    <w:rsid w:val="00972571"/>
    <w:rsid w:val="00977A93"/>
    <w:rsid w:val="009972A2"/>
    <w:rsid w:val="009A0CC3"/>
    <w:rsid w:val="009A1FF2"/>
    <w:rsid w:val="009F1DE3"/>
    <w:rsid w:val="00A022AA"/>
    <w:rsid w:val="00A23A69"/>
    <w:rsid w:val="00A55141"/>
    <w:rsid w:val="00AA73EE"/>
    <w:rsid w:val="00AB0EAD"/>
    <w:rsid w:val="00AB3494"/>
    <w:rsid w:val="00AB655B"/>
    <w:rsid w:val="00AC3BDC"/>
    <w:rsid w:val="00AD1AC6"/>
    <w:rsid w:val="00AF135A"/>
    <w:rsid w:val="00B01397"/>
    <w:rsid w:val="00B32C2B"/>
    <w:rsid w:val="00B42712"/>
    <w:rsid w:val="00B51B67"/>
    <w:rsid w:val="00B64F03"/>
    <w:rsid w:val="00B763F2"/>
    <w:rsid w:val="00BA1BC3"/>
    <w:rsid w:val="00BA50E5"/>
    <w:rsid w:val="00BB3756"/>
    <w:rsid w:val="00BD1A5D"/>
    <w:rsid w:val="00BF1521"/>
    <w:rsid w:val="00C42D1F"/>
    <w:rsid w:val="00C44E90"/>
    <w:rsid w:val="00C63548"/>
    <w:rsid w:val="00C72171"/>
    <w:rsid w:val="00C76A75"/>
    <w:rsid w:val="00CA6A9B"/>
    <w:rsid w:val="00CB0086"/>
    <w:rsid w:val="00CF011A"/>
    <w:rsid w:val="00D274EC"/>
    <w:rsid w:val="00D31C92"/>
    <w:rsid w:val="00D52554"/>
    <w:rsid w:val="00D64765"/>
    <w:rsid w:val="00DB0AE1"/>
    <w:rsid w:val="00DE5A5F"/>
    <w:rsid w:val="00DF72DD"/>
    <w:rsid w:val="00E30ADD"/>
    <w:rsid w:val="00E3300A"/>
    <w:rsid w:val="00E558F6"/>
    <w:rsid w:val="00E9710C"/>
    <w:rsid w:val="00ED4F41"/>
    <w:rsid w:val="00EE0A8C"/>
    <w:rsid w:val="00F013CD"/>
    <w:rsid w:val="00F74AD4"/>
    <w:rsid w:val="00FA01C3"/>
    <w:rsid w:val="00FA59F3"/>
    <w:rsid w:val="00FD060E"/>
    <w:rsid w:val="00FE43DF"/>
    <w:rsid w:val="00FF094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90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14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763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63F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44E9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C44E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44E90"/>
  </w:style>
  <w:style w:type="paragraph" w:styleId="Footer">
    <w:name w:val="footer"/>
    <w:basedOn w:val="Normal"/>
    <w:link w:val="FooterChar"/>
    <w:uiPriority w:val="99"/>
    <w:unhideWhenUsed/>
    <w:rsid w:val="00C44E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4E90"/>
  </w:style>
  <w:style w:type="table" w:styleId="TableGrid">
    <w:name w:val="Table Grid"/>
    <w:basedOn w:val="TableNormal"/>
    <w:uiPriority w:val="59"/>
    <w:rsid w:val="00315CE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1">
    <w:name w:val="Light Shading1"/>
    <w:basedOn w:val="TableNormal"/>
    <w:uiPriority w:val="60"/>
    <w:rsid w:val="00DE5A5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9A0CC3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7140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9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5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BE23E1-2BD7-4AC1-8794-FAFA21D10E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1</Pages>
  <Words>93</Words>
  <Characters>53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5</cp:revision>
  <dcterms:created xsi:type="dcterms:W3CDTF">2019-08-17T08:26:00Z</dcterms:created>
  <dcterms:modified xsi:type="dcterms:W3CDTF">2019-10-12T18:18:00Z</dcterms:modified>
</cp:coreProperties>
</file>